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D4974" w14:textId="77777777" w:rsidR="00960F6C" w:rsidRPr="00FA7133" w:rsidRDefault="00960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461D4975" w14:textId="64F2F44B" w:rsidR="00960F6C" w:rsidRPr="00FA7133" w:rsidRDefault="00FA7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461D4976" w14:textId="77777777" w:rsidR="00960F6C" w:rsidRPr="00FA7133" w:rsidRDefault="00960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1D4977" w14:textId="77777777" w:rsidR="00960F6C" w:rsidRPr="00FA7133" w:rsidRDefault="00960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1D4978" w14:textId="77777777" w:rsidR="00960F6C" w:rsidRPr="00FA7133" w:rsidRDefault="00030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A7133">
        <w:rPr>
          <w:rFonts w:eastAsia="Arial"/>
          <w:lang w:eastAsia="en-US" w:bidi="en-US"/>
        </w:rPr>
        <w:t>Contact Name</w:t>
      </w:r>
    </w:p>
    <w:p w14:paraId="461D4979" w14:textId="77777777" w:rsidR="00960F6C" w:rsidRPr="00FA7133" w:rsidRDefault="00030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A7133">
        <w:rPr>
          <w:rFonts w:eastAsia="Arial"/>
          <w:lang w:eastAsia="en-US" w:bidi="en-US"/>
        </w:rPr>
        <w:t>Address</w:t>
      </w:r>
    </w:p>
    <w:p w14:paraId="461D497A" w14:textId="77777777" w:rsidR="00960F6C" w:rsidRPr="00FA7133" w:rsidRDefault="00030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A7133">
        <w:rPr>
          <w:rFonts w:eastAsia="Arial"/>
          <w:lang w:eastAsia="en-US" w:bidi="en-US"/>
        </w:rPr>
        <w:t>Address2</w:t>
      </w:r>
      <w:r w:rsidRPr="00FA7133">
        <w:rPr>
          <w:rFonts w:eastAsia="Arial"/>
          <w:lang w:eastAsia="en-US" w:bidi="en-US"/>
        </w:rPr>
        <w:tab/>
      </w:r>
    </w:p>
    <w:p w14:paraId="37B1F807" w14:textId="77777777" w:rsidR="00FA7133" w:rsidRDefault="00030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A7133">
        <w:rPr>
          <w:rFonts w:eastAsia="Arial"/>
          <w:lang w:eastAsia="en-US" w:bidi="en-US"/>
        </w:rPr>
        <w:t xml:space="preserve">City, </w:t>
      </w:r>
    </w:p>
    <w:p w14:paraId="461D497B" w14:textId="5792D994" w:rsidR="00960F6C" w:rsidRPr="00FA7133" w:rsidRDefault="00030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A7133">
        <w:rPr>
          <w:rFonts w:eastAsia="Arial"/>
          <w:lang w:eastAsia="en-US" w:bidi="en-US"/>
        </w:rPr>
        <w:t>State/Province</w:t>
      </w:r>
    </w:p>
    <w:p w14:paraId="461D497C" w14:textId="77777777" w:rsidR="00960F6C" w:rsidRPr="00FA7133" w:rsidRDefault="00030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A7133">
        <w:rPr>
          <w:rFonts w:eastAsia="Arial"/>
          <w:lang w:eastAsia="en-US" w:bidi="en-US"/>
        </w:rPr>
        <w:t>Zip/Postal Code</w:t>
      </w:r>
    </w:p>
    <w:p w14:paraId="461D497D" w14:textId="77777777" w:rsidR="00960F6C" w:rsidRPr="00FA7133" w:rsidRDefault="00960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61D497E" w14:textId="77777777" w:rsidR="00960F6C" w:rsidRPr="00FA7133" w:rsidRDefault="00960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461D4980" w14:textId="2FDB4CD7" w:rsidR="00960F6C" w:rsidRPr="007102E1" w:rsidRDefault="00FA71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eastAsia="en-US" w:bidi="en-US"/>
        </w:rPr>
      </w:pPr>
      <w:r>
        <w:rPr>
          <w:rFonts w:eastAsia="Arial"/>
          <w:b/>
          <w:color w:val="000000"/>
          <w:lang w:eastAsia="en-US" w:bidi="en-US"/>
        </w:rPr>
        <w:t>RE</w:t>
      </w:r>
      <w:r w:rsidR="000301CF" w:rsidRPr="00FA7133">
        <w:rPr>
          <w:rFonts w:eastAsia="Arial"/>
          <w:b/>
          <w:color w:val="000000"/>
          <w:lang w:eastAsia="en-US" w:bidi="en-US"/>
        </w:rPr>
        <w:t xml:space="preserve">: </w:t>
      </w:r>
      <w:r w:rsidR="000301CF" w:rsidRPr="007102E1">
        <w:rPr>
          <w:rFonts w:eastAsia="Arial"/>
          <w:b/>
          <w:noProof/>
          <w:color w:val="000000"/>
          <w:lang w:eastAsia="en-US" w:bidi="en-US"/>
        </w:rPr>
        <w:t>REQUEST FOR VERIFICATION OF RECEIVABLE DURING AUDIT</w:t>
      </w:r>
    </w:p>
    <w:p w14:paraId="461D4981" w14:textId="77777777" w:rsidR="00960F6C" w:rsidRPr="007102E1" w:rsidRDefault="00960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461D4982" w14:textId="77777777" w:rsidR="00960F6C" w:rsidRPr="007102E1" w:rsidRDefault="00960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461D4983" w14:textId="77777777" w:rsidR="00960F6C" w:rsidRPr="007102E1" w:rsidRDefault="00030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7102E1">
        <w:rPr>
          <w:rFonts w:eastAsia="Arial"/>
          <w:noProof/>
          <w:color w:val="000000"/>
          <w:lang w:eastAsia="en-US" w:bidi="en-US"/>
        </w:rPr>
        <w:t>Dear [CONTACT NAME],</w:t>
      </w:r>
    </w:p>
    <w:p w14:paraId="461D4984" w14:textId="3E1DDD9B" w:rsidR="00960F6C" w:rsidRPr="007102E1" w:rsidRDefault="00960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1ACB4C84" w14:textId="77777777" w:rsidR="00031549" w:rsidRPr="007102E1" w:rsidRDefault="000315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461D4986" w14:textId="7020B548" w:rsidR="00960F6C" w:rsidRPr="00716C61" w:rsidRDefault="000301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102E1">
        <w:rPr>
          <w:rFonts w:ascii="Times New Roman" w:eastAsia="Arial" w:hAnsi="Times New Roman" w:cs="Times New Roman"/>
          <w:noProof/>
          <w:sz w:val="24"/>
          <w:szCs w:val="24"/>
          <w:lang w:eastAsia="en-US" w:bidi="en-US"/>
        </w:rPr>
        <w:t xml:space="preserve">In connection with an </w:t>
      </w:r>
      <w:r w:rsidR="007102E1" w:rsidRPr="007102E1">
        <w:rPr>
          <w:rFonts w:ascii="Times New Roman" w:eastAsia="Arial" w:hAnsi="Times New Roman" w:cs="Times New Roman"/>
          <w:noProof/>
          <w:sz w:val="24"/>
          <w:szCs w:val="24"/>
          <w:lang w:eastAsia="en-US" w:bidi="en-US"/>
        </w:rPr>
        <w:t xml:space="preserve">audit </w:t>
      </w:r>
      <w:r w:rsidRPr="007102E1">
        <w:rPr>
          <w:rFonts w:ascii="Times New Roman" w:eastAsia="Arial" w:hAnsi="Times New Roman" w:cs="Times New Roman"/>
          <w:noProof/>
          <w:sz w:val="24"/>
          <w:szCs w:val="24"/>
          <w:lang w:eastAsia="en-US" w:bidi="en-US"/>
        </w:rPr>
        <w:t xml:space="preserve">of our financial statements by [NAME OF ACCOUNTING </w:t>
      </w:r>
      <w:r w:rsidR="00EA39D3">
        <w:rPr>
          <w:rFonts w:ascii="Times New Roman" w:eastAsia="Arial" w:hAnsi="Times New Roman" w:cs="Times New Roman"/>
          <w:noProof/>
          <w:sz w:val="24"/>
          <w:szCs w:val="24"/>
          <w:lang w:eastAsia="en-US" w:bidi="en-US"/>
        </w:rPr>
        <w:t>COMPANY</w:t>
      </w:r>
      <w:r w:rsidRPr="007102E1">
        <w:rPr>
          <w:rFonts w:ascii="Times New Roman" w:eastAsia="Arial" w:hAnsi="Times New Roman" w:cs="Times New Roman"/>
          <w:noProof/>
          <w:sz w:val="24"/>
          <w:szCs w:val="24"/>
          <w:lang w:eastAsia="en-US" w:bidi="en-US"/>
        </w:rPr>
        <w:t>], Certified</w:t>
      </w:r>
      <w:r w:rsidR="00031549" w:rsidRPr="007102E1">
        <w:rPr>
          <w:rFonts w:ascii="Times New Roman" w:eastAsia="Arial" w:hAnsi="Times New Roman" w:cs="Times New Roman"/>
          <w:noProof/>
          <w:sz w:val="24"/>
          <w:szCs w:val="24"/>
          <w:lang w:eastAsia="en-US" w:bidi="en-US"/>
        </w:rPr>
        <w:t xml:space="preserve"> </w:t>
      </w:r>
      <w:r w:rsidRPr="007102E1">
        <w:rPr>
          <w:rFonts w:ascii="Times New Roman" w:eastAsia="Arial" w:hAnsi="Times New Roman" w:cs="Times New Roman"/>
          <w:noProof/>
          <w:sz w:val="24"/>
          <w:szCs w:val="24"/>
          <w:lang w:eastAsia="en-US" w:bidi="en-US"/>
        </w:rPr>
        <w:t>Public Accountants, [ADDRESS], [CITY], [STATE</w:t>
      </w:r>
      <w:r w:rsidR="00031549">
        <w:rPr>
          <w:rFonts w:ascii="Times New Roman" w:eastAsia="Arial" w:hAnsi="Times New Roman" w:cs="Times New Roman"/>
          <w:sz w:val="24"/>
          <w:szCs w:val="24"/>
          <w:lang w:eastAsia="en-US" w:bidi="en-US"/>
        </w:rPr>
        <w:t>/PROVINCE</w:t>
      </w:r>
      <w:r w:rsidRPr="00FA7133">
        <w:rPr>
          <w:rFonts w:ascii="Times New Roman" w:eastAsia="Arial" w:hAnsi="Times New Roman" w:cs="Times New Roman"/>
          <w:sz w:val="24"/>
          <w:szCs w:val="24"/>
          <w:lang w:eastAsia="en-US" w:bidi="en-US"/>
        </w:rPr>
        <w:t>], [ZIP</w:t>
      </w:r>
      <w:r w:rsidR="00031549">
        <w:rPr>
          <w:rFonts w:ascii="Times New Roman" w:eastAsia="Arial" w:hAnsi="Times New Roman" w:cs="Times New Roman"/>
          <w:sz w:val="24"/>
          <w:szCs w:val="24"/>
          <w:lang w:eastAsia="en-US" w:bidi="en-US"/>
        </w:rPr>
        <w:t>/POSTAL CODE</w:t>
      </w:r>
      <w:r w:rsidRPr="00FA7133">
        <w:rPr>
          <w:rFonts w:ascii="Times New Roman" w:eastAsia="Arial" w:hAnsi="Times New Roman" w:cs="Times New Roman"/>
          <w:sz w:val="24"/>
          <w:szCs w:val="24"/>
          <w:lang w:eastAsia="en-US" w:bidi="en-US"/>
        </w:rPr>
        <w:t xml:space="preserve">] </w:t>
      </w:r>
      <w:r w:rsidRPr="00E70638">
        <w:rPr>
          <w:rFonts w:ascii="Times New Roman" w:eastAsia="Arial" w:hAnsi="Times New Roman" w:cs="Times New Roman"/>
          <w:noProof/>
          <w:sz w:val="24"/>
          <w:szCs w:val="24"/>
          <w:lang w:eastAsia="en-US" w:bidi="en-US"/>
        </w:rPr>
        <w:t xml:space="preserve">we </w:t>
      </w:r>
      <w:r w:rsidR="00E70638" w:rsidRPr="00E70638">
        <w:rPr>
          <w:rFonts w:ascii="Times New Roman" w:eastAsia="Arial" w:hAnsi="Times New Roman" w:cs="Times New Roman"/>
          <w:noProof/>
          <w:sz w:val="24"/>
          <w:szCs w:val="24"/>
          <w:lang w:eastAsia="en-US" w:bidi="en-US"/>
        </w:rPr>
        <w:t>wo</w:t>
      </w:r>
      <w:r w:rsidR="00E70638">
        <w:rPr>
          <w:rFonts w:ascii="Times New Roman" w:eastAsia="Arial" w:hAnsi="Times New Roman" w:cs="Times New Roman"/>
          <w:noProof/>
          <w:sz w:val="24"/>
          <w:szCs w:val="24"/>
          <w:lang w:eastAsia="en-US" w:bidi="en-US"/>
        </w:rPr>
        <w:t>uld</w:t>
      </w:r>
      <w:r w:rsidRPr="00E70638">
        <w:rPr>
          <w:rFonts w:ascii="Times New Roman" w:eastAsia="Arial" w:hAnsi="Times New Roman" w:cs="Times New Roman"/>
          <w:noProof/>
          <w:sz w:val="24"/>
          <w:szCs w:val="24"/>
          <w:lang w:eastAsia="en-US" w:bidi="en-US"/>
        </w:rPr>
        <w:t xml:space="preserve"> </w:t>
      </w:r>
      <w:r w:rsidRPr="0003632E">
        <w:rPr>
          <w:rFonts w:ascii="Times New Roman" w:eastAsia="Arial" w:hAnsi="Times New Roman" w:cs="Times New Roman"/>
          <w:noProof/>
          <w:sz w:val="24"/>
          <w:szCs w:val="24"/>
          <w:lang w:eastAsia="en-US" w:bidi="en-US"/>
        </w:rPr>
        <w:t xml:space="preserve">appreciate </w:t>
      </w:r>
      <w:r w:rsidRPr="00B11413">
        <w:rPr>
          <w:rFonts w:ascii="Times New Roman" w:eastAsia="Arial" w:hAnsi="Times New Roman" w:cs="Times New Roman"/>
          <w:noProof/>
          <w:sz w:val="24"/>
          <w:szCs w:val="24"/>
          <w:lang w:eastAsia="en-US" w:bidi="en-US"/>
        </w:rPr>
        <w:t xml:space="preserve">if you </w:t>
      </w:r>
      <w:r w:rsidR="00B11413" w:rsidRPr="00B11413">
        <w:rPr>
          <w:rFonts w:ascii="Times New Roman" w:eastAsia="Arial" w:hAnsi="Times New Roman" w:cs="Times New Roman"/>
          <w:noProof/>
          <w:sz w:val="24"/>
          <w:szCs w:val="24"/>
          <w:lang w:eastAsia="en-US" w:bidi="en-US"/>
        </w:rPr>
        <w:t>w</w:t>
      </w:r>
      <w:r w:rsidR="00B11413">
        <w:rPr>
          <w:rFonts w:ascii="Times New Roman" w:eastAsia="Arial" w:hAnsi="Times New Roman" w:cs="Times New Roman"/>
          <w:noProof/>
          <w:sz w:val="24"/>
          <w:szCs w:val="24"/>
          <w:lang w:eastAsia="en-US" w:bidi="en-US"/>
        </w:rPr>
        <w:t>ould</w:t>
      </w:r>
      <w:r w:rsidRPr="00B11413">
        <w:rPr>
          <w:rFonts w:ascii="Times New Roman" w:eastAsia="Arial" w:hAnsi="Times New Roman" w:cs="Times New Roman"/>
          <w:noProof/>
          <w:sz w:val="24"/>
          <w:szCs w:val="24"/>
          <w:lang w:eastAsia="en-US" w:bidi="en-US"/>
        </w:rPr>
        <w:t xml:space="preserve"> </w:t>
      </w:r>
      <w:r w:rsidRPr="00716C61">
        <w:rPr>
          <w:rFonts w:ascii="Times New Roman" w:eastAsia="Arial" w:hAnsi="Times New Roman" w:cs="Times New Roman"/>
          <w:noProof/>
          <w:sz w:val="24"/>
          <w:szCs w:val="24"/>
          <w:lang w:eastAsia="en-US" w:bidi="en-US"/>
        </w:rPr>
        <w:t>indicate the correctness of the following information.</w:t>
      </w:r>
    </w:p>
    <w:p w14:paraId="461D4987" w14:textId="30B57F7C" w:rsidR="00960F6C" w:rsidRPr="00716C61" w:rsidRDefault="00960F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3DE87BB5" w14:textId="77777777" w:rsidR="00031549" w:rsidRPr="00716C61" w:rsidRDefault="0003154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61D4988" w14:textId="18669752" w:rsidR="00960F6C" w:rsidRPr="00FA18FA" w:rsidRDefault="000301C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16C61">
        <w:rPr>
          <w:rFonts w:ascii="Times New Roman" w:eastAsia="Arial" w:hAnsi="Times New Roman" w:cs="Times New Roman"/>
          <w:noProof/>
          <w:sz w:val="24"/>
          <w:szCs w:val="24"/>
          <w:lang w:eastAsia="en-US" w:bidi="en-US"/>
        </w:rPr>
        <w:t xml:space="preserve">Our records </w:t>
      </w:r>
      <w:r w:rsidR="00716C61" w:rsidRPr="00716C61">
        <w:rPr>
          <w:rFonts w:ascii="Times New Roman" w:eastAsia="Arial" w:hAnsi="Times New Roman" w:cs="Times New Roman"/>
          <w:noProof/>
          <w:sz w:val="24"/>
          <w:szCs w:val="24"/>
          <w:lang w:eastAsia="en-US" w:bidi="en-US"/>
        </w:rPr>
        <w:t>show</w:t>
      </w:r>
      <w:r w:rsidRPr="00716C61">
        <w:rPr>
          <w:rFonts w:ascii="Times New Roman" w:eastAsia="Arial" w:hAnsi="Times New Roman" w:cs="Times New Roman"/>
          <w:noProof/>
          <w:sz w:val="24"/>
          <w:szCs w:val="24"/>
          <w:lang w:eastAsia="en-US" w:bidi="en-US"/>
        </w:rPr>
        <w:t xml:space="preserve"> that, at the close of business on [DATE], the amount payable on your account was</w:t>
      </w:r>
      <w:r w:rsidRPr="00E70638">
        <w:rPr>
          <w:rFonts w:ascii="Times New Roman" w:eastAsia="Arial" w:hAnsi="Times New Roman" w:cs="Times New Roman"/>
          <w:noProof/>
          <w:sz w:val="24"/>
          <w:szCs w:val="24"/>
          <w:lang w:eastAsia="en-US" w:bidi="en-US"/>
        </w:rPr>
        <w:t xml:space="preserve"> [</w:t>
      </w:r>
      <w:r w:rsidRPr="00FA18FA">
        <w:rPr>
          <w:rFonts w:ascii="Times New Roman" w:eastAsia="Arial" w:hAnsi="Times New Roman" w:cs="Times New Roman"/>
          <w:noProof/>
          <w:sz w:val="24"/>
          <w:szCs w:val="24"/>
          <w:lang w:eastAsia="en-US" w:bidi="en-US"/>
        </w:rPr>
        <w:t>AMOUNT].</w:t>
      </w:r>
    </w:p>
    <w:p w14:paraId="6B163F77" w14:textId="6BA118AA" w:rsidR="00031549" w:rsidRPr="00FA18FA" w:rsidRDefault="0003154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1E3C1F88" w14:textId="77777777" w:rsidR="00716C61" w:rsidRPr="00FA18FA" w:rsidRDefault="00716C6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461D498A" w14:textId="771FFAB6" w:rsidR="00960F6C" w:rsidRPr="00FA7133" w:rsidRDefault="0034384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A18FA">
        <w:rPr>
          <w:rFonts w:ascii="Times New Roman" w:eastAsia="Arial" w:hAnsi="Times New Roman" w:cs="Times New Roman"/>
          <w:noProof/>
          <w:sz w:val="24"/>
          <w:szCs w:val="24"/>
          <w:lang w:eastAsia="en-US" w:bidi="en-US"/>
        </w:rPr>
        <w:t>If this amount agrees with your records</w:t>
      </w:r>
      <w:r w:rsidR="00FF7CEB" w:rsidRPr="00FA18FA">
        <w:rPr>
          <w:rFonts w:ascii="Times New Roman" w:eastAsia="Arial" w:hAnsi="Times New Roman" w:cs="Times New Roman"/>
          <w:noProof/>
          <w:sz w:val="24"/>
          <w:szCs w:val="24"/>
          <w:lang w:eastAsia="en-US" w:bidi="en-US"/>
        </w:rPr>
        <w:t>,</w:t>
      </w:r>
      <w:r w:rsidR="002D7BEB" w:rsidRPr="00FA18FA">
        <w:rPr>
          <w:rFonts w:ascii="Times New Roman" w:eastAsia="Arial" w:hAnsi="Times New Roman" w:cs="Times New Roman"/>
          <w:noProof/>
          <w:sz w:val="24"/>
          <w:szCs w:val="24"/>
          <w:lang w:eastAsia="en-US" w:bidi="en-US"/>
        </w:rPr>
        <w:t xml:space="preserve"> p</w:t>
      </w:r>
      <w:r w:rsidR="000301CF" w:rsidRPr="00FA18FA">
        <w:rPr>
          <w:rFonts w:ascii="Times New Roman" w:eastAsia="Arial" w:hAnsi="Times New Roman" w:cs="Times New Roman"/>
          <w:noProof/>
          <w:sz w:val="24"/>
          <w:szCs w:val="24"/>
          <w:lang w:eastAsia="en-US" w:bidi="en-US"/>
        </w:rPr>
        <w:t xml:space="preserve">lease sign </w:t>
      </w:r>
      <w:r w:rsidR="002D7BEB" w:rsidRPr="00FA18FA">
        <w:rPr>
          <w:rFonts w:ascii="Times New Roman" w:eastAsia="Arial" w:hAnsi="Times New Roman" w:cs="Times New Roman"/>
          <w:noProof/>
          <w:sz w:val="24"/>
          <w:szCs w:val="24"/>
          <w:lang w:eastAsia="en-US" w:bidi="en-US"/>
        </w:rPr>
        <w:t xml:space="preserve">in </w:t>
      </w:r>
      <w:r w:rsidR="000301CF" w:rsidRPr="00FA18FA">
        <w:rPr>
          <w:rFonts w:ascii="Times New Roman" w:eastAsia="Arial" w:hAnsi="Times New Roman" w:cs="Times New Roman"/>
          <w:noProof/>
          <w:sz w:val="24"/>
          <w:szCs w:val="24"/>
          <w:lang w:eastAsia="en-US" w:bidi="en-US"/>
        </w:rPr>
        <w:t xml:space="preserve">the space below. If it does not agree, do </w:t>
      </w:r>
      <w:r w:rsidR="000301CF" w:rsidRPr="00FA18FA">
        <w:rPr>
          <w:rFonts w:ascii="Times New Roman" w:eastAsia="Arial" w:hAnsi="Times New Roman" w:cs="Times New Roman"/>
          <w:b/>
          <w:noProof/>
          <w:sz w:val="24"/>
          <w:szCs w:val="24"/>
          <w:lang w:eastAsia="en-US" w:bidi="en-US"/>
        </w:rPr>
        <w:t>not</w:t>
      </w:r>
      <w:r w:rsidR="000301CF" w:rsidRPr="00FA18FA">
        <w:rPr>
          <w:rFonts w:ascii="Times New Roman" w:eastAsia="Arial" w:hAnsi="Times New Roman" w:cs="Times New Roman"/>
          <w:noProof/>
          <w:sz w:val="24"/>
          <w:szCs w:val="24"/>
          <w:lang w:eastAsia="en-US" w:bidi="en-US"/>
        </w:rPr>
        <w:t xml:space="preserve"> sign below but explain and sign on the reverse side. Please return this form directly to our accountants in the enclosed envelope.</w:t>
      </w:r>
    </w:p>
    <w:p w14:paraId="461D498B" w14:textId="77777777" w:rsidR="00960F6C" w:rsidRPr="00FA7133" w:rsidRDefault="00960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1D498C" w14:textId="77777777" w:rsidR="00960F6C" w:rsidRPr="00FA7133" w:rsidRDefault="00960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1D498D" w14:textId="7983139F" w:rsidR="00960F6C" w:rsidRPr="00FA7133" w:rsidRDefault="000315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0301CF" w:rsidRPr="00FA7133">
        <w:rPr>
          <w:rFonts w:eastAsia="Arial"/>
          <w:lang w:eastAsia="en-US" w:bidi="en-US"/>
        </w:rPr>
        <w:t>,</w:t>
      </w:r>
    </w:p>
    <w:p w14:paraId="461D498E" w14:textId="77777777" w:rsidR="00960F6C" w:rsidRPr="00FA7133" w:rsidRDefault="00960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1D498F" w14:textId="77777777" w:rsidR="00960F6C" w:rsidRPr="00FA7133" w:rsidRDefault="00960F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61D4992" w14:textId="77777777" w:rsidR="00960F6C" w:rsidRPr="00FA7133" w:rsidRDefault="00030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A7133">
        <w:rPr>
          <w:rFonts w:eastAsia="Arial"/>
          <w:lang w:eastAsia="en-US" w:bidi="en-US"/>
        </w:rPr>
        <w:t>[YOUR NAME]</w:t>
      </w:r>
    </w:p>
    <w:p w14:paraId="461D4993" w14:textId="77777777" w:rsidR="00960F6C" w:rsidRPr="00FA7133" w:rsidRDefault="00030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FA7133">
        <w:rPr>
          <w:rFonts w:eastAsia="Arial"/>
          <w:color w:val="000000"/>
          <w:lang w:eastAsia="en-US" w:bidi="en-US"/>
        </w:rPr>
        <w:t>[YOUR TITLE]</w:t>
      </w:r>
    </w:p>
    <w:p w14:paraId="461D4994" w14:textId="77777777" w:rsidR="00960F6C" w:rsidRPr="00FA7133" w:rsidRDefault="00030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FA7133">
        <w:rPr>
          <w:rFonts w:eastAsia="Arial"/>
          <w:color w:val="000000"/>
          <w:lang w:eastAsia="en-US" w:bidi="en-US"/>
        </w:rPr>
        <w:t>[YOUR PHONE NUMBER]</w:t>
      </w:r>
    </w:p>
    <w:p w14:paraId="461D4996" w14:textId="76106DF6" w:rsidR="00960F6C" w:rsidRPr="00716C61" w:rsidRDefault="000301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FA7133">
        <w:rPr>
          <w:rFonts w:eastAsia="Arial"/>
          <w:color w:val="000000"/>
          <w:lang w:eastAsia="en-US" w:bidi="en-US"/>
        </w:rPr>
        <w:t xml:space="preserve">[YOUREMAIL@YOURCOMPANY.COM] </w:t>
      </w:r>
    </w:p>
    <w:sectPr w:rsidR="00960F6C" w:rsidRPr="00716C61">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84D2F" w14:textId="77777777" w:rsidR="004F1BC4" w:rsidRDefault="004F1BC4">
      <w:r>
        <w:separator/>
      </w:r>
    </w:p>
  </w:endnote>
  <w:endnote w:type="continuationSeparator" w:id="0">
    <w:p w14:paraId="264E89F2" w14:textId="77777777" w:rsidR="004F1BC4" w:rsidRDefault="004F1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4999" w14:textId="77777777" w:rsidR="00960F6C" w:rsidRDefault="000301C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461D499A" w14:textId="77777777" w:rsidR="00960F6C" w:rsidRDefault="000301C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461D499B" w14:textId="77777777" w:rsidR="00960F6C" w:rsidRDefault="000301C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61D499C" w14:textId="77777777" w:rsidR="00960F6C" w:rsidRDefault="008D7D7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0301CF">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CB122" w14:textId="77777777" w:rsidR="004F1BC4" w:rsidRDefault="004F1BC4">
      <w:r>
        <w:separator/>
      </w:r>
    </w:p>
  </w:footnote>
  <w:footnote w:type="continuationSeparator" w:id="0">
    <w:p w14:paraId="4A5C11DA" w14:textId="77777777" w:rsidR="004F1BC4" w:rsidRDefault="004F1B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4998" w14:textId="77777777" w:rsidR="00960F6C" w:rsidRDefault="00960F6C">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LA0MDMyNDA3MrIwsjBV0lEKTi0uzszPAykwqgUAO2LGESwAAAA="/>
    <w:docVar w:name="Description" w:val="Use this letter template if you need to request a verification of receivables during an audit.  See other finance and accounting templates that you may find useful  here https://www.templateguru.co.za/templates/finance-accounting/"/>
    <w:docVar w:name="Excerpt" w:val="RE: REQUEST FOR VERIFICATION OF RECEIVABLE DURING AUDIT      Dear [CONTACT NAME],_x000a__x000a__x000a_In connection with an audit of our financial statements by [NAME OF ACCOUNTING COMPANY],_x000a_"/>
    <w:docVar w:name="Source" w:val="www.citizensbank.com"/>
    <w:docVar w:name="Tags" w:val="request for verification of receivable during audit, request, receivable, during, audit, payments to creditors, business documents, entrepreneurship, entrepreneur, request for verification of receivable during audit template,   request for verification of receivable during audit example "/>
  </w:docVars>
  <w:rsids>
    <w:rsidRoot w:val="00960F6C"/>
    <w:rsid w:val="000301CF"/>
    <w:rsid w:val="00031549"/>
    <w:rsid w:val="0003632E"/>
    <w:rsid w:val="001B3DDF"/>
    <w:rsid w:val="001F6FA0"/>
    <w:rsid w:val="00223CC0"/>
    <w:rsid w:val="002D7BEB"/>
    <w:rsid w:val="00343847"/>
    <w:rsid w:val="004F1BC4"/>
    <w:rsid w:val="005E47E4"/>
    <w:rsid w:val="007102E1"/>
    <w:rsid w:val="00716C61"/>
    <w:rsid w:val="00760B7A"/>
    <w:rsid w:val="0088117C"/>
    <w:rsid w:val="008D36AC"/>
    <w:rsid w:val="008D7D77"/>
    <w:rsid w:val="00960F6C"/>
    <w:rsid w:val="00961295"/>
    <w:rsid w:val="009F6C05"/>
    <w:rsid w:val="00AB56D0"/>
    <w:rsid w:val="00B11413"/>
    <w:rsid w:val="00BC56BB"/>
    <w:rsid w:val="00D32670"/>
    <w:rsid w:val="00D465DF"/>
    <w:rsid w:val="00E70638"/>
    <w:rsid w:val="00E7595F"/>
    <w:rsid w:val="00EA0EC7"/>
    <w:rsid w:val="00EA39D3"/>
    <w:rsid w:val="00F26B10"/>
    <w:rsid w:val="00FA18FA"/>
    <w:rsid w:val="00FA7133"/>
    <w:rsid w:val="00FF7C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D4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6</Words>
  <Characters>715</Characters>
  <Application>Microsoft Office Word</Application>
  <DocSecurity>0</DocSecurity>
  <Lines>4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2-10T10:32:00Z</dcterms:created>
  <dcterms:modified xsi:type="dcterms:W3CDTF">2019-10-21T19:07:00Z</dcterms:modified>
  <cp:category/>
</cp:coreProperties>
</file>